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Dear [Hiring Manager's Name or "Recruitment Team"],</w:t>
      </w:r>
    </w:p>
    <w:p>
      <w:pPr>
        <w:pStyle w:val="BodyText"/>
      </w:pPr>
      <w:r>
        <w:t xml:space="preserve">I am writing to express my enthusiastic interest in the Dentist position at your esteemed institution in Thailand Bangkok. As a dedicated and skilled dental professional with [X years] of experience in clinical practice, I am eager to contribute my expertise to a dynamic healthcare environment that values innovation, patient care, and cultural diversity. Thailand Bangkok, with its vibrant energy and growing reputation as a global hub for medical excellence, presents an exceptional opportunity for me to expand my career while embracing the unique challenges and rewards of practicing dentistry in this remarkable city.</w:t>
      </w:r>
    </w:p>
    <w:p>
      <w:pPr>
        <w:pStyle w:val="BodyText"/>
      </w:pPr>
      <w:r>
        <w:t xml:space="preserve">My journey as a Dentist has been driven by a passion for improving oral health and building trust with patients from diverse backgrounds. Throughout my career, I have specialized in [mention specific areas, e.g., general dentistry, cosmetic dentistry, pediatric care], which has equipped me with the technical skills and interpersonal abilities to deliver high-quality care tailored to individual needs. Whether it is performing intricate restorative procedures or educating patients on preventive oral hygiene, I strive to create a welcoming and professional atmosphere that fosters long-term patient relationships.</w:t>
      </w:r>
    </w:p>
    <w:p>
      <w:pPr>
        <w:pStyle w:val="BodyText"/>
      </w:pPr>
      <w:r>
        <w:t xml:space="preserve">What sets me apart as a Dentist is my commitment to continuous learning and adapting to the evolving landscape of dental science. I have actively participated in [mention relevant continuing education, workshops, or certifications], ensuring that my practice remains aligned with the latest advancements in technology and treatment methodologies. For instance, my training in [specific technique or tool, e.g., digital imaging, laser dentistry] has allowed me to enhance diagnostic accuracy and reduce patient discomfort during procedures. This dedication to excellence aligns perfectly with the standards I understand to be upheld by leading dental institutions in Thailand Bangkok.</w:t>
      </w:r>
    </w:p>
    <w:p>
      <w:pPr>
        <w:pStyle w:val="BodyText"/>
      </w:pPr>
      <w:r>
        <w:t xml:space="preserve">Practicing Dentistry in Thailand Bangkok is not just a professional aspiration for me—it is a personal one. The city’s unique blend of modernity and tradition, coupled with its rich cultural heritage, offers an inspiring backdrop for my work. I am particularly drawn to the opportunity to serve a multicultural patient base, where my ability to communicate effectively and empathetically can bridge gaps between diverse communities. Moreover, Bangkok’s rising prominence as a destination for medical tourism underscores the demand for skilled dental professionals who can meet international standards of care while respecting local customs and practices.</w:t>
      </w:r>
    </w:p>
    <w:p>
      <w:pPr>
        <w:pStyle w:val="BodyText"/>
      </w:pPr>
      <w:r>
        <w:t xml:space="preserve">My experience working in [mention previous locations or settings, e.g., private clinics, hospitals, or international practice] has prepared me to thrive in fast-paced environments where attention to detail and adaptability are paramount. I have managed complex cases involving [examples of challenges faced], which required a combination of clinical expertise, problem-solving skills, and collaboration with multidisciplinary teams. These experiences have honed my ability to balance efficiency with compassion, ensuring that every patient receives personalized care without compromising on quality.</w:t>
      </w:r>
    </w:p>
    <w:p>
      <w:pPr>
        <w:pStyle w:val="BodyText"/>
      </w:pPr>
      <w:r>
        <w:t xml:space="preserve">What excites me most about the opportunity to join your team in Thailand Bangkok is the chance to contribute to a practice that values both clinical excellence and community engagement. I am particularly interested in [mention specific aspects of the institution, e.g., their focus on preventive care, community outreach programs, or advanced dental technology]. I believe my background in [specific area] would allow me to support these initiatives while also learning from the innovative approaches adopted by your team. Additionally, I am eager to immerse myself in Thai culture and build meaningful connections with colleagues and patients alike.</w:t>
      </w:r>
    </w:p>
    <w:p>
      <w:pPr>
        <w:pStyle w:val="BodyText"/>
      </w:pPr>
      <w:r>
        <w:t xml:space="preserve">As a Dentist, I understand that the role extends beyond clinical duties—it encompasses advocating for oral health education, fostering patient confidence, and contributing to the broader healthcare ecosystem. In Thailand Bangkok, where access to quality dental care is increasingly prioritized, I am confident that my skills and values align with the mission of your organization. I am also committed to upholding ethical standards and adhering to local regulations, ensuring that my practice meets the expectations of both patients and regulatory bodies.</w:t>
      </w:r>
    </w:p>
    <w:p>
      <w:pPr>
        <w:pStyle w:val="BodyText"/>
      </w:pPr>
      <w:r>
        <w:t xml:space="preserve">I would be thrilled to bring my expertise in [specific dental specialties or services] to your team and collaborate on initiatives that elevate the standard of dental care in Bangkok. I am particularly interested in exploring opportunities to mentor junior professionals, participate in community health programs, and contribute to research or training initiatives that benefit the wider region. My goal is not only to excel as a Dentist but also to become a valuable member of an organization that prioritizes innovation, integrity, and patient-centered care.</w:t>
      </w:r>
    </w:p>
    <w:p>
      <w:pPr>
        <w:pStyle w:val="BodyText"/>
      </w:pPr>
      <w:r>
        <w:t xml:space="preserve">Thank you for considering my application. I would welcome the opportunity to discuss how my background, skills, and passion for dentistry can contribute to the continued success of your practice in Thailand Bangkok. Please feel free to contact me at [your phone number] or [your email address] at your earliest convenience. I look forward to the possibility of joining your team and making a meaningful impact in the field of dental care.</w:t>
      </w:r>
    </w:p>
    <w:p>
      <w:pPr>
        <w:pStyle w:val="BodyText"/>
      </w:pPr>
      <w:r>
        <w:t xml:space="preserve">Sincerely,</w:t>
      </w:r>
      <w:r>
        <w:br/>
      </w:r>
      <w:r>
        <w:rPr>
          <w:bCs/>
          <w:b/>
        </w:rP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entist Position in Thailand Bangkok</dc:title>
  <dc:creator/>
  <dc:language>en</dc:language>
  <cp:keywords/>
  <dcterms:created xsi:type="dcterms:W3CDTF">2026-07-21T08:35:06Z</dcterms:created>
  <dcterms:modified xsi:type="dcterms:W3CDTF">2026-07-21T08:35:06Z</dcterms:modified>
</cp:coreProperties>
</file>

<file path=docProps/custom.xml><?xml version="1.0" encoding="utf-8"?>
<Properties xmlns="http://schemas.openxmlformats.org/officeDocument/2006/custom-properties" xmlns:vt="http://schemas.openxmlformats.org/officeDocument/2006/docPropsVTypes"/>
</file>